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22623" w14:textId="2601C7C3" w:rsidR="000B3AF9" w:rsidRDefault="000B3AF9">
      <w:r>
        <w:t>Visualization 1:</w:t>
      </w:r>
    </w:p>
    <w:p w14:paraId="2EE88086" w14:textId="586E2F76" w:rsidR="000B3AF9" w:rsidRDefault="000B3AF9">
      <w:r>
        <w:t xml:space="preserve">From First Visualisation we can see that </w:t>
      </w:r>
      <w:r w:rsidRPr="000B3AF9">
        <w:rPr>
          <w:b/>
        </w:rPr>
        <w:t>India Receive a lot</w:t>
      </w:r>
      <w:r>
        <w:t xml:space="preserve"> but hardly donate </w:t>
      </w:r>
      <w:r w:rsidRPr="000B3AF9">
        <w:rPr>
          <w:b/>
        </w:rPr>
        <w:t>Whereas Japan and the US donate a lot</w:t>
      </w:r>
      <w:r>
        <w:t xml:space="preserve"> but rarely receive.</w:t>
      </w:r>
    </w:p>
    <w:p w14:paraId="161FB2F0" w14:textId="48E9A918" w:rsidR="000B3AF9" w:rsidRDefault="000B3AF9">
      <w:r>
        <w:rPr>
          <w:noProof/>
        </w:rPr>
        <w:drawing>
          <wp:inline distT="0" distB="0" distL="0" distR="0" wp14:anchorId="4708CCFE" wp14:editId="170998B4">
            <wp:extent cx="6061414" cy="414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Vis 1 screenshot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09" t="10164" r="20222" b="17503"/>
                    <a:stretch/>
                  </pic:blipFill>
                  <pic:spPr bwMode="auto">
                    <a:xfrm>
                      <a:off x="0" y="0"/>
                      <a:ext cx="6061414" cy="414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F52F6" w14:textId="77777777" w:rsidR="00276846" w:rsidRDefault="00276846"/>
    <w:p w14:paraId="18647BCB" w14:textId="77777777" w:rsidR="00276846" w:rsidRDefault="00276846"/>
    <w:p w14:paraId="7B944C4C" w14:textId="77777777" w:rsidR="00276846" w:rsidRDefault="00276846"/>
    <w:p w14:paraId="48EC843E" w14:textId="77777777" w:rsidR="00276846" w:rsidRDefault="00276846"/>
    <w:p w14:paraId="187A1B62" w14:textId="77777777" w:rsidR="00276846" w:rsidRDefault="00276846"/>
    <w:p w14:paraId="08E76AE8" w14:textId="77777777" w:rsidR="00276846" w:rsidRDefault="00276846"/>
    <w:p w14:paraId="721DAF22" w14:textId="77777777" w:rsidR="00276846" w:rsidRDefault="00276846"/>
    <w:p w14:paraId="307669FF" w14:textId="77777777" w:rsidR="00276846" w:rsidRDefault="00276846"/>
    <w:p w14:paraId="5D368145" w14:textId="77777777" w:rsidR="00276846" w:rsidRDefault="00276846"/>
    <w:p w14:paraId="1447DAF8" w14:textId="77777777" w:rsidR="00276846" w:rsidRDefault="00276846"/>
    <w:p w14:paraId="004AB2A6" w14:textId="77777777" w:rsidR="00276846" w:rsidRDefault="00276846"/>
    <w:p w14:paraId="2CD35BB2" w14:textId="77777777" w:rsidR="00276846" w:rsidRDefault="00276846"/>
    <w:p w14:paraId="75A41D00" w14:textId="77777777" w:rsidR="00276846" w:rsidRDefault="00276846"/>
    <w:p w14:paraId="163DB839" w14:textId="43718911" w:rsidR="000B3AF9" w:rsidRDefault="000B3AF9">
      <w:r>
        <w:lastRenderedPageBreak/>
        <w:t>Visualization 2:</w:t>
      </w:r>
    </w:p>
    <w:p w14:paraId="3826452D" w14:textId="77777777" w:rsidR="00276846" w:rsidRDefault="00276846">
      <w:pPr>
        <w:rPr>
          <w:b/>
        </w:rPr>
      </w:pPr>
    </w:p>
    <w:p w14:paraId="13F9E4F2" w14:textId="4CB43371" w:rsidR="000B3AF9" w:rsidRDefault="000B3AF9">
      <w:r w:rsidRPr="000B3AF9">
        <w:rPr>
          <w:b/>
        </w:rPr>
        <w:t>North America</w:t>
      </w:r>
      <w:r>
        <w:t xml:space="preserve"> is the Continent where most countries give donations.</w:t>
      </w:r>
    </w:p>
    <w:p w14:paraId="70C6D583" w14:textId="0D3EFA78" w:rsidR="000B3AF9" w:rsidRDefault="000B3AF9">
      <w:r>
        <w:rPr>
          <w:noProof/>
        </w:rPr>
        <w:drawing>
          <wp:inline distT="0" distB="0" distL="0" distR="0" wp14:anchorId="441B84E4" wp14:editId="0E29484F">
            <wp:extent cx="5826634" cy="5328000"/>
            <wp:effectExtent l="0" t="0" r="3175" b="6350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is 2 Screenshot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35" t="11818" r="23421"/>
                    <a:stretch/>
                  </pic:blipFill>
                  <pic:spPr bwMode="auto">
                    <a:xfrm>
                      <a:off x="0" y="0"/>
                      <a:ext cx="5826634" cy="532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08ED8A" w14:textId="77777777" w:rsidR="00276846" w:rsidRDefault="00276846"/>
    <w:p w14:paraId="11F320DB" w14:textId="77777777" w:rsidR="00276846" w:rsidRDefault="00276846"/>
    <w:p w14:paraId="335AF61F" w14:textId="77777777" w:rsidR="00276846" w:rsidRDefault="00276846"/>
    <w:p w14:paraId="0E3215E7" w14:textId="77777777" w:rsidR="00276846" w:rsidRDefault="00276846"/>
    <w:p w14:paraId="4E089D20" w14:textId="77777777" w:rsidR="00276846" w:rsidRDefault="00276846"/>
    <w:p w14:paraId="54E263AF" w14:textId="77777777" w:rsidR="00276846" w:rsidRDefault="00276846"/>
    <w:p w14:paraId="6B33B376" w14:textId="77777777" w:rsidR="00276846" w:rsidRDefault="00276846"/>
    <w:p w14:paraId="6563D414" w14:textId="77777777" w:rsidR="00276846" w:rsidRDefault="00276846"/>
    <w:p w14:paraId="4552C1F4" w14:textId="77777777" w:rsidR="00276846" w:rsidRDefault="00276846"/>
    <w:p w14:paraId="561577C5" w14:textId="77777777" w:rsidR="004B67E3" w:rsidRDefault="000B3AF9">
      <w:r>
        <w:lastRenderedPageBreak/>
        <w:t>Visualization 3:</w:t>
      </w:r>
    </w:p>
    <w:p w14:paraId="5A17951E" w14:textId="7597A803" w:rsidR="00306F91" w:rsidRDefault="000B3AF9">
      <w:r>
        <w:t>As we can from visualization 3, “</w:t>
      </w:r>
      <w:proofErr w:type="spellStart"/>
      <w:r>
        <w:t>Strengthing</w:t>
      </w:r>
      <w:proofErr w:type="spellEnd"/>
      <w:r>
        <w:t xml:space="preserve"> civil Society” is the primary cause for donation </w:t>
      </w:r>
      <w:proofErr w:type="gramStart"/>
      <w:r>
        <w:t>everywhere(</w:t>
      </w:r>
      <w:proofErr w:type="gramEnd"/>
      <w:r w:rsidRPr="000B3AF9">
        <w:rPr>
          <w:b/>
        </w:rPr>
        <w:t>Particularly for Europe</w:t>
      </w:r>
      <w:r>
        <w:t xml:space="preserve">) </w:t>
      </w:r>
    </w:p>
    <w:p w14:paraId="4E485253" w14:textId="10A0A400" w:rsidR="000B3AF9" w:rsidRDefault="000B3AF9">
      <w:r>
        <w:rPr>
          <w:noProof/>
        </w:rPr>
        <w:drawing>
          <wp:inline distT="0" distB="0" distL="0" distR="0" wp14:anchorId="5D05E70A" wp14:editId="0A4A0920">
            <wp:extent cx="6318782" cy="50760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is 3 screenshot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07" t="12647" r="20228"/>
                    <a:stretch/>
                  </pic:blipFill>
                  <pic:spPr bwMode="auto">
                    <a:xfrm>
                      <a:off x="0" y="0"/>
                      <a:ext cx="6318782" cy="507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C048E5" w14:textId="54B98289" w:rsidR="004B67E3" w:rsidRDefault="004B67E3"/>
    <w:p w14:paraId="6BD199A8" w14:textId="6300C4B4" w:rsidR="004B67E3" w:rsidRDefault="004B67E3"/>
    <w:p w14:paraId="2F872534" w14:textId="6EAB005F" w:rsidR="004B67E3" w:rsidRDefault="004B67E3"/>
    <w:p w14:paraId="313A3D77" w14:textId="2254C8F0" w:rsidR="004B67E3" w:rsidRDefault="004B67E3"/>
    <w:p w14:paraId="29AD5656" w14:textId="79D5EF17" w:rsidR="004B67E3" w:rsidRDefault="004B67E3"/>
    <w:p w14:paraId="1F423AFF" w14:textId="4ADE0301" w:rsidR="004B67E3" w:rsidRDefault="004B67E3"/>
    <w:p w14:paraId="42262A4F" w14:textId="4D31F695" w:rsidR="004B67E3" w:rsidRDefault="004B67E3"/>
    <w:p w14:paraId="10CDA2D3" w14:textId="3BEC3352" w:rsidR="004B67E3" w:rsidRDefault="004B67E3"/>
    <w:p w14:paraId="6F79B33E" w14:textId="2ADE454A" w:rsidR="004B67E3" w:rsidRDefault="004B67E3"/>
    <w:p w14:paraId="3B768C77" w14:textId="77777777" w:rsidR="004B67E3" w:rsidRDefault="004B67E3">
      <w:bookmarkStart w:id="0" w:name="_GoBack"/>
      <w:bookmarkEnd w:id="0"/>
    </w:p>
    <w:sectPr w:rsidR="004B67E3" w:rsidSect="004B67E3">
      <w:pgSz w:w="11906" w:h="16838" w:code="9"/>
      <w:pgMar w:top="1440" w:right="1440" w:bottom="1440" w:left="1440" w:header="709" w:footer="709" w:gutter="0"/>
      <w:cols w:space="708"/>
      <w:vAlign w:val="both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0NjU0NjE0sjQwNbJU0lEKTi0uzszPAykwrgUAdS55YywAAAA="/>
  </w:docVars>
  <w:rsids>
    <w:rsidRoot w:val="00BF557A"/>
    <w:rsid w:val="000B3AF9"/>
    <w:rsid w:val="00276846"/>
    <w:rsid w:val="00306F91"/>
    <w:rsid w:val="004B67E3"/>
    <w:rsid w:val="00A2271C"/>
    <w:rsid w:val="00BF557A"/>
    <w:rsid w:val="00F86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98F79"/>
  <w15:chartTrackingRefBased/>
  <w15:docId w15:val="{87213EAD-A210-48B3-8EE5-1A5F00EDA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B3A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A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BF88E-A39F-4C6B-9622-BCCFB722B3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preet singh wadhwa</dc:creator>
  <cp:keywords/>
  <dc:description/>
  <cp:lastModifiedBy>Karanpreet singh wadhwa</cp:lastModifiedBy>
  <cp:revision>6</cp:revision>
  <cp:lastPrinted>2019-04-17T00:50:00Z</cp:lastPrinted>
  <dcterms:created xsi:type="dcterms:W3CDTF">2019-04-17T00:38:00Z</dcterms:created>
  <dcterms:modified xsi:type="dcterms:W3CDTF">2019-04-27T06:57:00Z</dcterms:modified>
</cp:coreProperties>
</file>